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F14E8" w14:textId="37A3B03E" w:rsidR="002F4505" w:rsidRDefault="00000000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IV do Edital nº </w:t>
      </w:r>
      <w:r w:rsidR="006431AA">
        <w:rPr>
          <w:rFonts w:ascii="Arial" w:eastAsia="Arial" w:hAnsi="Arial" w:cs="Arial"/>
          <w:b/>
          <w:sz w:val="20"/>
          <w:szCs w:val="20"/>
        </w:rPr>
        <w:t>030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7E686E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</w:t>
      </w:r>
    </w:p>
    <w:p w14:paraId="1F91F55F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3D7EF3AF" w14:textId="77777777" w:rsidR="002F4505" w:rsidRDefault="00000000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PROGRAMA DE PÓS-GRADUAÇÃO EM</w:t>
      </w:r>
    </w:p>
    <w:p w14:paraId="4A5766ED" w14:textId="77777777" w:rsidR="002F4505" w:rsidRDefault="00000000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16147096" w14:textId="77777777" w:rsidR="002F4505" w:rsidRDefault="002F4505">
      <w:pPr>
        <w:pStyle w:val="Default"/>
        <w:jc w:val="center"/>
        <w:rPr>
          <w:sz w:val="22"/>
          <w:szCs w:val="22"/>
        </w:rPr>
      </w:pPr>
    </w:p>
    <w:p w14:paraId="292FDFD8" w14:textId="77777777" w:rsidR="002F4505" w:rsidRDefault="00000000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>
        <w:rPr>
          <w:rFonts w:ascii="Arial" w:hAnsi="Arial" w:cs="Arial"/>
          <w:sz w:val="22"/>
          <w:szCs w:val="22"/>
        </w:rPr>
        <w:t>ões</w:t>
      </w:r>
      <w:proofErr w:type="spellEnd"/>
      <w:r>
        <w:rPr>
          <w:rFonts w:ascii="Arial" w:hAnsi="Arial" w:cs="Arial"/>
          <w:sz w:val="22"/>
          <w:szCs w:val="22"/>
        </w:rPr>
        <w:t>):</w:t>
      </w:r>
    </w:p>
    <w:p w14:paraId="2CAB2189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2F4505" w14:paraId="183B6EB6" w14:textId="77777777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43DC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F622683" w14:textId="77777777" w:rsidR="002F4505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5665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0E3B1C43" w14:textId="77777777" w:rsidR="002F4505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7F954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08E4CDD5" w14:textId="77777777" w:rsidR="002F4505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90E57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7267EEA7" w14:textId="77777777" w:rsidR="002F4505" w:rsidRDefault="00000000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B130147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2F4505" w14:paraId="15E7816B" w14:textId="77777777">
        <w:tc>
          <w:tcPr>
            <w:tcW w:w="9402" w:type="dxa"/>
          </w:tcPr>
          <w:p w14:paraId="6324CD5E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6D5C996B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14769CE1" w14:textId="77777777" w:rsidR="002F4505" w:rsidRDefault="0000000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256D12B8" w14:textId="77777777" w:rsidR="002F4505" w:rsidRDefault="002F4505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6473F269" w14:textId="77777777" w:rsidR="002F4505" w:rsidRDefault="00000000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2F4505" w14:paraId="3BE3DB82" w14:textId="77777777">
        <w:tc>
          <w:tcPr>
            <w:tcW w:w="9402" w:type="dxa"/>
          </w:tcPr>
          <w:p w14:paraId="4F27909E" w14:textId="77777777" w:rsidR="002F4505" w:rsidRDefault="002F4505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66D12889" w14:textId="77777777">
        <w:tc>
          <w:tcPr>
            <w:tcW w:w="9402" w:type="dxa"/>
          </w:tcPr>
          <w:p w14:paraId="2F68E976" w14:textId="77777777" w:rsidR="002F4505" w:rsidRDefault="002F4505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10CF35A" w14:textId="77777777" w:rsidR="002F4505" w:rsidRDefault="002F4505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8E08687" w14:textId="77777777" w:rsidR="002F4505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2F4505" w14:paraId="7A447178" w14:textId="77777777">
        <w:tc>
          <w:tcPr>
            <w:tcW w:w="9402" w:type="dxa"/>
          </w:tcPr>
          <w:p w14:paraId="0895EA26" w14:textId="77777777" w:rsidR="002F4505" w:rsidRDefault="002F4505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61EA0DAF" w14:textId="77777777">
        <w:tc>
          <w:tcPr>
            <w:tcW w:w="9402" w:type="dxa"/>
          </w:tcPr>
          <w:p w14:paraId="2EC1F53E" w14:textId="77777777" w:rsidR="002F4505" w:rsidRDefault="002F4505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B1BDB52" w14:textId="77777777" w:rsidR="002F4505" w:rsidRDefault="002F4505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26B9D672" w14:textId="77777777" w:rsidR="002F4505" w:rsidRDefault="0000000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2F4505" w14:paraId="150C5DBA" w14:textId="77777777">
        <w:tc>
          <w:tcPr>
            <w:tcW w:w="4673" w:type="dxa"/>
            <w:gridSpan w:val="2"/>
            <w:vAlign w:val="center"/>
          </w:tcPr>
          <w:p w14:paraId="42649E6B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291E41E5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8D2AB90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2F4505" w14:paraId="7FB05F47" w14:textId="77777777">
        <w:tc>
          <w:tcPr>
            <w:tcW w:w="1880" w:type="dxa"/>
            <w:vAlign w:val="center"/>
          </w:tcPr>
          <w:p w14:paraId="167454B5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07E256B5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1252504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5909B3F6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6449D655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2F4505" w14:paraId="5D877B5C" w14:textId="77777777">
        <w:tc>
          <w:tcPr>
            <w:tcW w:w="1880" w:type="dxa"/>
          </w:tcPr>
          <w:p w14:paraId="2C443648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4FE33C00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B81AFA7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93C89D7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4280AD5C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10DA98F0" w14:textId="77777777">
        <w:tc>
          <w:tcPr>
            <w:tcW w:w="1880" w:type="dxa"/>
          </w:tcPr>
          <w:p w14:paraId="31946991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25A29DCB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A8C3E7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1459DF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6CA102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1CA309B5" w14:textId="77777777">
        <w:tc>
          <w:tcPr>
            <w:tcW w:w="1880" w:type="dxa"/>
          </w:tcPr>
          <w:p w14:paraId="2D29F0D3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3D08ACFD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0E133B0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A88AF3F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8B7C23A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69F8DCE2" w14:textId="77777777">
        <w:tc>
          <w:tcPr>
            <w:tcW w:w="1880" w:type="dxa"/>
          </w:tcPr>
          <w:p w14:paraId="35B8280A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4E4E5D1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C516922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A3AE78A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30D156BA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2D909E9B" w14:textId="77777777">
        <w:tc>
          <w:tcPr>
            <w:tcW w:w="1880" w:type="dxa"/>
          </w:tcPr>
          <w:p w14:paraId="0B3EB69A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7FEFE604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15830DF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F57B9F3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3855814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63427BC7" w14:textId="77777777">
        <w:tc>
          <w:tcPr>
            <w:tcW w:w="1880" w:type="dxa"/>
          </w:tcPr>
          <w:p w14:paraId="202161A6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3BABDFC4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BB44076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D19DC0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441B380F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8936374" w14:textId="77777777" w:rsidR="002F4505" w:rsidRDefault="002F4505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95B0AAC" w14:textId="77777777" w:rsidR="002F4505" w:rsidRDefault="0000000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54B51E6F" w14:textId="419ECF20" w:rsidR="002F4505" w:rsidRDefault="00000000">
      <w:pPr>
        <w:spacing w:line="276" w:lineRule="auto"/>
        <w:jc w:val="center"/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lastRenderedPageBreak/>
        <w:t xml:space="preserve">Anexo IV do Edital nº </w:t>
      </w:r>
      <w:r w:rsidR="00DC34A0">
        <w:rPr>
          <w:rFonts w:ascii="Arial" w:eastAsia="Arial" w:hAnsi="Arial" w:cs="Arial"/>
          <w:b/>
          <w:sz w:val="20"/>
          <w:szCs w:val="20"/>
        </w:rPr>
        <w:t>030</w:t>
      </w:r>
      <w:r>
        <w:rPr>
          <w:rFonts w:ascii="Arial" w:eastAsia="Arial" w:hAnsi="Arial" w:cs="Arial"/>
          <w:b/>
          <w:sz w:val="20"/>
          <w:szCs w:val="20"/>
        </w:rPr>
        <w:t>/202</w:t>
      </w:r>
      <w:r w:rsidR="007E686E">
        <w:rPr>
          <w:rFonts w:ascii="Arial" w:eastAsia="Arial" w:hAnsi="Arial" w:cs="Arial"/>
          <w:b/>
          <w:sz w:val="20"/>
          <w:szCs w:val="20"/>
        </w:rPr>
        <w:t>6</w:t>
      </w:r>
      <w:r>
        <w:rPr>
          <w:rFonts w:ascii="Arial" w:eastAsia="Arial" w:hAnsi="Arial" w:cs="Arial"/>
          <w:b/>
          <w:sz w:val="20"/>
          <w:szCs w:val="20"/>
        </w:rPr>
        <w:t>-PEQ (continuação)</w:t>
      </w:r>
    </w:p>
    <w:p w14:paraId="435D59C5" w14:textId="77777777" w:rsidR="002F4505" w:rsidRDefault="002F4505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F49C569" w14:textId="77777777" w:rsidR="002F4505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2F4505" w14:paraId="72FEB220" w14:textId="77777777">
        <w:tc>
          <w:tcPr>
            <w:tcW w:w="4673" w:type="dxa"/>
            <w:gridSpan w:val="2"/>
            <w:vAlign w:val="center"/>
          </w:tcPr>
          <w:p w14:paraId="7C274E18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 Direito</w:t>
            </w:r>
          </w:p>
        </w:tc>
        <w:tc>
          <w:tcPr>
            <w:tcW w:w="425" w:type="dxa"/>
            <w:vAlign w:val="center"/>
          </w:tcPr>
          <w:p w14:paraId="0AEBDFCA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15F4FF9C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 Esquerdo</w:t>
            </w:r>
          </w:p>
        </w:tc>
      </w:tr>
      <w:tr w:rsidR="002F4505" w14:paraId="1A7537DA" w14:textId="77777777">
        <w:tc>
          <w:tcPr>
            <w:tcW w:w="1880" w:type="dxa"/>
            <w:vAlign w:val="center"/>
          </w:tcPr>
          <w:p w14:paraId="30046725" w14:textId="77777777" w:rsidR="002F4505" w:rsidRDefault="0000000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33F5B11C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39861A0" w14:textId="77777777" w:rsidR="002F4505" w:rsidRDefault="002F4505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37E62AE4" w14:textId="77777777" w:rsidR="002F4505" w:rsidRDefault="0000000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”</w:t>
            </w:r>
          </w:p>
        </w:tc>
        <w:tc>
          <w:tcPr>
            <w:tcW w:w="1881" w:type="dxa"/>
            <w:vAlign w:val="center"/>
          </w:tcPr>
          <w:p w14:paraId="140838BC" w14:textId="77777777" w:rsidR="002F4505" w:rsidRDefault="0000000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2F4505" w14:paraId="3B891ABD" w14:textId="77777777">
        <w:tc>
          <w:tcPr>
            <w:tcW w:w="1880" w:type="dxa"/>
          </w:tcPr>
          <w:p w14:paraId="1DEC5879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0F0AEF3B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18852AC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5D858B7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67D04237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19B62207" w14:textId="77777777">
        <w:tc>
          <w:tcPr>
            <w:tcW w:w="1880" w:type="dxa"/>
          </w:tcPr>
          <w:p w14:paraId="15D38793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6F04CDBE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655ECD5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96B7621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3A9FA628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73CEA6F8" w14:textId="77777777">
        <w:tc>
          <w:tcPr>
            <w:tcW w:w="1880" w:type="dxa"/>
          </w:tcPr>
          <w:p w14:paraId="7B4423AE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0019D2CF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9B907C4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A6BEFBA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29D88E0F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1B81CCB3" w14:textId="77777777">
        <w:tc>
          <w:tcPr>
            <w:tcW w:w="1880" w:type="dxa"/>
          </w:tcPr>
          <w:p w14:paraId="59E869E9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433E630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612916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161380B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69AFE21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255B766D" w14:textId="77777777">
        <w:tc>
          <w:tcPr>
            <w:tcW w:w="1880" w:type="dxa"/>
          </w:tcPr>
          <w:p w14:paraId="5D96ACEB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78748E8E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8DDFF6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FD5BC4E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5A5D14D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1A27BA19" w14:textId="77777777">
        <w:tc>
          <w:tcPr>
            <w:tcW w:w="1880" w:type="dxa"/>
          </w:tcPr>
          <w:p w14:paraId="40DB0C50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2E74354D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B2D9574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ECB4BBF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3825B89A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166A7EEF" w14:textId="77777777">
        <w:tc>
          <w:tcPr>
            <w:tcW w:w="1880" w:type="dxa"/>
          </w:tcPr>
          <w:p w14:paraId="011B15DF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0722B5C0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9A340E5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6FD74BB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247422DF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4894BD84" w14:textId="77777777">
        <w:tc>
          <w:tcPr>
            <w:tcW w:w="1880" w:type="dxa"/>
          </w:tcPr>
          <w:p w14:paraId="0E9459F7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6C4C029D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B0D2F7B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3E351A3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42BF866C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F4505" w14:paraId="30EFE663" w14:textId="77777777">
        <w:tc>
          <w:tcPr>
            <w:tcW w:w="1880" w:type="dxa"/>
          </w:tcPr>
          <w:p w14:paraId="0D375A75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1F95E464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4679869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254EC3F2" w14:textId="77777777" w:rsidR="002F4505" w:rsidRDefault="0000000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59BFDF8C" w14:textId="77777777" w:rsidR="002F4505" w:rsidRDefault="002F4505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E662659" w14:textId="77777777" w:rsidR="002F4505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estar ciente de que é crime, previsto no Código Penal, “</w:t>
      </w:r>
      <w:r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>
        <w:rPr>
          <w:rFonts w:ascii="Arial" w:hAnsi="Arial" w:cs="Arial"/>
          <w:sz w:val="22"/>
          <w:szCs w:val="22"/>
        </w:rPr>
        <w:t>” (art. 302) e “</w:t>
      </w:r>
      <w:r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Arts</w:t>
      </w:r>
      <w:proofErr w:type="spellEnd"/>
      <w:r>
        <w:rPr>
          <w:rFonts w:ascii="Arial" w:hAnsi="Arial" w:cs="Arial"/>
          <w:i/>
          <w:iCs/>
          <w:sz w:val="22"/>
          <w:szCs w:val="22"/>
        </w:rPr>
        <w:t>. 297 a 302</w:t>
      </w:r>
      <w:r>
        <w:rPr>
          <w:rFonts w:ascii="Arial" w:hAnsi="Arial" w:cs="Arial"/>
          <w:sz w:val="22"/>
          <w:szCs w:val="22"/>
        </w:rPr>
        <w:t>” (art. 304).</w:t>
      </w:r>
    </w:p>
    <w:p w14:paraId="2FDA21FD" w14:textId="77777777" w:rsidR="002F4505" w:rsidRDefault="002F450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E56B1E9" w14:textId="77777777" w:rsidR="002F4505" w:rsidRDefault="002F450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EF43107" w14:textId="77777777" w:rsidR="002F4505" w:rsidRDefault="00000000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cidade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3909BD46" w14:textId="77777777" w:rsidR="002F4505" w:rsidRDefault="002F4505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45AEF734" w14:textId="77777777" w:rsidR="002F4505" w:rsidRDefault="002F450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2F4505" w14:paraId="509B3C6A" w14:textId="77777777">
        <w:tc>
          <w:tcPr>
            <w:tcW w:w="7508" w:type="dxa"/>
          </w:tcPr>
          <w:p w14:paraId="644E5863" w14:textId="77777777" w:rsidR="002F4505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2CA1A748" w14:textId="77777777" w:rsidR="002F4505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2F4505" w14:paraId="1D2C4C5F" w14:textId="77777777">
        <w:tc>
          <w:tcPr>
            <w:tcW w:w="7508" w:type="dxa"/>
          </w:tcPr>
          <w:p w14:paraId="6E697E61" w14:textId="77777777" w:rsidR="002F4505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60224134" w14:textId="77777777" w:rsidR="002F4505" w:rsidRDefault="00000000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2F4505" w14:paraId="09FFABC4" w14:textId="77777777">
        <w:tc>
          <w:tcPr>
            <w:tcW w:w="9402" w:type="dxa"/>
            <w:gridSpan w:val="2"/>
          </w:tcPr>
          <w:p w14:paraId="477AA23E" w14:textId="77777777" w:rsidR="002F4505" w:rsidRDefault="002F4505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6AEF42C" w14:textId="77777777" w:rsidR="002F4505" w:rsidRDefault="002F4505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0DA190C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2F4505" w14:paraId="6A36F970" w14:textId="77777777">
        <w:tc>
          <w:tcPr>
            <w:tcW w:w="9402" w:type="dxa"/>
            <w:gridSpan w:val="2"/>
          </w:tcPr>
          <w:p w14:paraId="306D3FD7" w14:textId="77777777" w:rsidR="002F4505" w:rsidRDefault="00000000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5A0C31D3" w14:textId="77777777" w:rsidR="002F4505" w:rsidRDefault="002F450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0E05A53" w14:textId="77777777" w:rsidR="002F4505" w:rsidRDefault="0000000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 [...] se o documento é particular.”</w:t>
      </w:r>
    </w:p>
    <w:p w14:paraId="59F5E07E" w14:textId="7D821027" w:rsidR="002F4505" w:rsidRDefault="002F4505">
      <w:pPr>
        <w:rPr>
          <w:rFonts w:ascii="Arial" w:hAnsi="Arial" w:cs="Arial"/>
          <w:sz w:val="22"/>
          <w:szCs w:val="22"/>
        </w:rPr>
      </w:pPr>
    </w:p>
    <w:sectPr w:rsidR="002F4505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9969D" w14:textId="77777777" w:rsidR="004737CB" w:rsidRDefault="004737CB">
      <w:r>
        <w:separator/>
      </w:r>
    </w:p>
  </w:endnote>
  <w:endnote w:type="continuationSeparator" w:id="0">
    <w:p w14:paraId="003FE826" w14:textId="77777777" w:rsidR="004737CB" w:rsidRDefault="00473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charset w:val="00"/>
    <w:family w:val="roman"/>
    <w:pitch w:val="default"/>
  </w:font>
  <w:font w:name="Arial-BoldMT">
    <w:altName w:val="Times New Roman"/>
    <w:charset w:val="00"/>
    <w:family w:val="roman"/>
    <w:pitch w:val="default"/>
  </w:font>
  <w:font w:name="Arial-ItalicMT">
    <w:altName w:val="Times New Roman"/>
    <w:charset w:val="00"/>
    <w:family w:val="roman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25B7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44CDCD59" w14:textId="77777777" w:rsidR="002F4505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 w:rsidR="002F4505"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 w:rsidR="002F4505"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E42E4" w14:textId="77777777" w:rsidR="004737CB" w:rsidRDefault="004737CB">
      <w:r>
        <w:separator/>
      </w:r>
    </w:p>
  </w:footnote>
  <w:footnote w:type="continuationSeparator" w:id="0">
    <w:p w14:paraId="28CF703D" w14:textId="77777777" w:rsidR="004737CB" w:rsidRDefault="004737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AA646" w14:textId="77777777" w:rsidR="002F4505" w:rsidRDefault="00000000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0DEA65B6" wp14:editId="744C9D54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3A3C91C8" wp14:editId="40B17FA5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6F4978C2" w14:textId="77777777" w:rsidR="002F4505" w:rsidRDefault="00000000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70AAA68E" w14:textId="77777777" w:rsidR="002F4505" w:rsidRDefault="002F4505">
    <w:pPr>
      <w:pStyle w:val="Cabealho"/>
    </w:pPr>
  </w:p>
  <w:p w14:paraId="5DC48DFF" w14:textId="77777777" w:rsidR="002F4505" w:rsidRDefault="002F45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multilevel"/>
    <w:tmpl w:val="02081F47"/>
    <w:lvl w:ilvl="0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EBA048D"/>
    <w:multiLevelType w:val="multilevel"/>
    <w:tmpl w:val="1EBA048D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>
      <w:start w:val="1"/>
      <w:numFmt w:val="upperRoman"/>
      <w:lvlText w:val="%2."/>
      <w:lvlJc w:val="righ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3D55565"/>
    <w:multiLevelType w:val="multilevel"/>
    <w:tmpl w:val="53D555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75A73"/>
    <w:multiLevelType w:val="multilevel"/>
    <w:tmpl w:val="7D475A73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F84371F"/>
    <w:multiLevelType w:val="multilevel"/>
    <w:tmpl w:val="7F84371F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40" w:hanging="360"/>
      </w:pPr>
    </w:lvl>
    <w:lvl w:ilvl="2">
      <w:start w:val="1"/>
      <w:numFmt w:val="lowerRoman"/>
      <w:lvlText w:val="%3."/>
      <w:lvlJc w:val="right"/>
      <w:pPr>
        <w:ind w:left="3360" w:hanging="180"/>
      </w:pPr>
    </w:lvl>
    <w:lvl w:ilvl="3">
      <w:start w:val="1"/>
      <w:numFmt w:val="decimal"/>
      <w:lvlText w:val="%4."/>
      <w:lvlJc w:val="left"/>
      <w:pPr>
        <w:ind w:left="4080" w:hanging="360"/>
      </w:pPr>
    </w:lvl>
    <w:lvl w:ilvl="4">
      <w:start w:val="1"/>
      <w:numFmt w:val="lowerLetter"/>
      <w:lvlText w:val="%5."/>
      <w:lvlJc w:val="left"/>
      <w:pPr>
        <w:ind w:left="4800" w:hanging="360"/>
      </w:pPr>
    </w:lvl>
    <w:lvl w:ilvl="5">
      <w:start w:val="1"/>
      <w:numFmt w:val="lowerRoman"/>
      <w:lvlText w:val="%6."/>
      <w:lvlJc w:val="right"/>
      <w:pPr>
        <w:ind w:left="5520" w:hanging="180"/>
      </w:pPr>
    </w:lvl>
    <w:lvl w:ilvl="6">
      <w:start w:val="1"/>
      <w:numFmt w:val="decimal"/>
      <w:lvlText w:val="%7."/>
      <w:lvlJc w:val="left"/>
      <w:pPr>
        <w:ind w:left="6240" w:hanging="360"/>
      </w:pPr>
    </w:lvl>
    <w:lvl w:ilvl="7">
      <w:start w:val="1"/>
      <w:numFmt w:val="lowerLetter"/>
      <w:lvlText w:val="%8."/>
      <w:lvlJc w:val="left"/>
      <w:pPr>
        <w:ind w:left="6960" w:hanging="360"/>
      </w:pPr>
    </w:lvl>
    <w:lvl w:ilvl="8">
      <w:start w:val="1"/>
      <w:numFmt w:val="lowerRoman"/>
      <w:lvlText w:val="%9."/>
      <w:lvlJc w:val="right"/>
      <w:pPr>
        <w:ind w:left="7680" w:hanging="180"/>
      </w:pPr>
    </w:lvl>
  </w:abstractNum>
  <w:num w:numId="1" w16cid:durableId="1838886878">
    <w:abstractNumId w:val="4"/>
  </w:num>
  <w:num w:numId="2" w16cid:durableId="769355674">
    <w:abstractNumId w:val="5"/>
  </w:num>
  <w:num w:numId="3" w16cid:durableId="691566133">
    <w:abstractNumId w:val="0"/>
  </w:num>
  <w:num w:numId="4" w16cid:durableId="1645236594">
    <w:abstractNumId w:val="1"/>
  </w:num>
  <w:num w:numId="5" w16cid:durableId="1516337173">
    <w:abstractNumId w:val="3"/>
  </w:num>
  <w:num w:numId="6" w16cid:durableId="89963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sqgFACJePYctAAAA"/>
  </w:docVars>
  <w:rsids>
    <w:rsidRoot w:val="001B1F6F"/>
    <w:rsid w:val="00003073"/>
    <w:rsid w:val="00003849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0302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1EDA"/>
    <w:rsid w:val="00102BC7"/>
    <w:rsid w:val="0010423F"/>
    <w:rsid w:val="00104F59"/>
    <w:rsid w:val="0010758D"/>
    <w:rsid w:val="0011127F"/>
    <w:rsid w:val="001207CD"/>
    <w:rsid w:val="00124647"/>
    <w:rsid w:val="00124A54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D7956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5712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4505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20D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299E"/>
    <w:rsid w:val="003C62C3"/>
    <w:rsid w:val="003D2535"/>
    <w:rsid w:val="003D2A73"/>
    <w:rsid w:val="003D38B7"/>
    <w:rsid w:val="003D515B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3BBB"/>
    <w:rsid w:val="004142D9"/>
    <w:rsid w:val="00415000"/>
    <w:rsid w:val="00416F8D"/>
    <w:rsid w:val="00417267"/>
    <w:rsid w:val="00421923"/>
    <w:rsid w:val="0042250B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37CB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1D5E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621F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31AA"/>
    <w:rsid w:val="00646320"/>
    <w:rsid w:val="00646A04"/>
    <w:rsid w:val="00647834"/>
    <w:rsid w:val="00650253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5F27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E686E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12A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9E7FB5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52C6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0864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362CD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0EB"/>
    <w:rsid w:val="00CA2DF4"/>
    <w:rsid w:val="00CA49E2"/>
    <w:rsid w:val="00CA6198"/>
    <w:rsid w:val="00CA61EB"/>
    <w:rsid w:val="00CC0F83"/>
    <w:rsid w:val="00CC1F78"/>
    <w:rsid w:val="00CC315A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34A0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E91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4359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47D8A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95F6D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03E9"/>
    <w:rsid w:val="00FF311D"/>
    <w:rsid w:val="00FF3369"/>
    <w:rsid w:val="00FF3F3F"/>
    <w:rsid w:val="347B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3A03E5F"/>
  <w15:docId w15:val="{A3CDAFAD-37FB-4206-8D3C-424145E6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rPr>
      <w:color w:val="800080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qFormat/>
    <w:rPr>
      <w:color w:val="0000FF" w:themeColor="hyperlink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Pr>
      <w:sz w:val="20"/>
      <w:szCs w:val="20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qFormat/>
    <w:rPr>
      <w:sz w:val="20"/>
      <w:szCs w:val="20"/>
    </w:rPr>
  </w:style>
  <w:style w:type="paragraph" w:styleId="Recuodecorpodetexto">
    <w:name w:val="Body Text Indent"/>
    <w:basedOn w:val="Normal"/>
    <w:link w:val="RecuodecorpodetextoChar"/>
    <w:semiHidden/>
    <w:pPr>
      <w:spacing w:after="120"/>
      <w:ind w:firstLine="1418"/>
      <w:jc w:val="both"/>
    </w:pPr>
    <w:rPr>
      <w:szCs w:val="20"/>
      <w:lang w:eastAsia="en-US"/>
    </w:rPr>
  </w:style>
  <w:style w:type="table" w:styleId="Tabelacomgrade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"/>
    <w:qFormat/>
    <w:tblPr>
      <w:tblCellMar>
        <w:left w:w="108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1Char">
    <w:name w:val="Título 1 Char"/>
    <w:basedOn w:val="Fontepargpadro"/>
    <w:link w:val="Ttulo1"/>
    <w:uiPriority w:val="9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b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paragraph" w:customStyle="1" w:styleId="Reviso1">
    <w:name w:val="Revisão1"/>
    <w:hidden/>
    <w:uiPriority w:val="99"/>
    <w:semiHidden/>
    <w:qFormat/>
    <w:rPr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qFormat/>
    <w:rPr>
      <w:rFonts w:ascii="ArialMT" w:hAnsi="ArialMT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-BoldMT" w:hAnsi="Arial-BoldMT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Arial-ItalicMT" w:hAnsi="Arial-ItalicMT" w:hint="default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Pr>
      <w:rFonts w:ascii="Roboto" w:hAnsi="Roboto" w:hint="default"/>
      <w:color w:val="202124"/>
      <w:sz w:val="22"/>
      <w:szCs w:val="22"/>
    </w:rPr>
  </w:style>
  <w:style w:type="character" w:customStyle="1" w:styleId="fontstyle51">
    <w:name w:val="fontstyle51"/>
    <w:basedOn w:val="Fontepargpadro"/>
    <w:rPr>
      <w:rFonts w:ascii="Roboto" w:hAnsi="Roboto" w:hint="default"/>
      <w:b/>
      <w:bCs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customStyle="1" w:styleId="ndice">
    <w:name w:val="Índice"/>
    <w:basedOn w:val="Normal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59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a martins</cp:lastModifiedBy>
  <cp:revision>16</cp:revision>
  <cp:lastPrinted>2026-04-23T21:09:00Z</cp:lastPrinted>
  <dcterms:created xsi:type="dcterms:W3CDTF">2026-04-16T17:53:00Z</dcterms:created>
  <dcterms:modified xsi:type="dcterms:W3CDTF">2026-04-24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8152AA94CA4E4358A27586ED9D98F0C9_12</vt:lpwstr>
  </property>
</Properties>
</file>